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6C384F1F" w14:textId="77777777" w:rsidTr="006A42DA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966360">
            <w:pPr>
              <w:bidi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0" o:title=""/>
                </v:shape>
                <o:OLEObject Type="Embed" ProgID="Word.Picture.8" ShapeID="_x0000_i1025" DrawAspect="Content" ObjectID="_1630999786" r:id="rId11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1D253B46" w:rsidR="00A6179C" w:rsidRPr="002A06CF" w:rsidRDefault="006A42DA" w:rsidP="00966360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Cs/>
                <w:sz w:val="22"/>
                <w:szCs w:val="22"/>
                <w:rtl/>
              </w:rPr>
              <w:t>دائرة تينيسي للخدمات الإنسانية</w:t>
            </w:r>
          </w:p>
          <w:p w14:paraId="1BC4E956" w14:textId="7218EDBD" w:rsidR="00A6179C" w:rsidRPr="00AB2179" w:rsidRDefault="006A42DA" w:rsidP="00966360">
            <w:pPr>
              <w:bidi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 w:hint="cs"/>
                <w:bCs/>
                <w:sz w:val="32"/>
                <w:szCs w:val="32"/>
                <w:rtl/>
              </w:rPr>
              <w:t>شكوى حقوق مدنية</w:t>
            </w:r>
          </w:p>
        </w:tc>
      </w:tr>
    </w:tbl>
    <w:p w14:paraId="551944BC" w14:textId="77777777" w:rsidR="00754CFE" w:rsidRDefault="00754CFE" w:rsidP="00966360">
      <w:pPr>
        <w:bidi/>
        <w:jc w:val="both"/>
        <w:rPr>
          <w:rFonts w:ascii="Arial" w:hAnsi="Arial" w:cs="Arial"/>
          <w:sz w:val="22"/>
          <w:szCs w:val="22"/>
        </w:rPr>
      </w:pPr>
    </w:p>
    <w:p w14:paraId="174F4028" w14:textId="77777777" w:rsidR="006A42DA" w:rsidRPr="009E7BE2" w:rsidRDefault="006A42DA" w:rsidP="006A42DA">
      <w:pPr>
        <w:bidi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4"/>
          <w:szCs w:val="24"/>
          <w:rtl/>
        </w:rPr>
        <w:t>عند إستكمال هذه الإستمارة، يرجى إرسالها بالبريد العادي إلى:</w:t>
      </w:r>
    </w:p>
    <w:p w14:paraId="565CF3A8" w14:textId="77777777" w:rsidR="006A42DA" w:rsidRPr="009E7BE2" w:rsidRDefault="006A42DA" w:rsidP="006A42DA">
      <w:pPr>
        <w:bidi/>
        <w:jc w:val="both"/>
        <w:rPr>
          <w:rFonts w:ascii="Arial" w:hAnsi="Arial" w:cs="Arial"/>
          <w:sz w:val="22"/>
          <w:szCs w:val="22"/>
        </w:rPr>
      </w:pPr>
    </w:p>
    <w:p w14:paraId="46FC458E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Department of Human Services</w:t>
      </w:r>
    </w:p>
    <w:p w14:paraId="5705240A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Civil Rights Compliance Officer</w:t>
      </w:r>
    </w:p>
    <w:p w14:paraId="7B446A19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05</w:t>
      </w:r>
      <w:r w:rsidRPr="009E7B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9E7BE2">
        <w:rPr>
          <w:rFonts w:ascii="Arial" w:hAnsi="Arial" w:cs="Arial"/>
          <w:b/>
          <w:sz w:val="22"/>
          <w:szCs w:val="22"/>
        </w:rPr>
        <w:t>Deaderick</w:t>
      </w:r>
      <w:proofErr w:type="spellEnd"/>
      <w:r w:rsidRPr="009E7BE2">
        <w:rPr>
          <w:rFonts w:ascii="Arial" w:hAnsi="Arial" w:cs="Arial"/>
          <w:b/>
          <w:sz w:val="22"/>
          <w:szCs w:val="22"/>
        </w:rPr>
        <w:t xml:space="preserve"> Street, 1</w:t>
      </w:r>
      <w:r>
        <w:rPr>
          <w:rFonts w:ascii="Arial" w:hAnsi="Arial" w:cs="Arial"/>
          <w:b/>
          <w:sz w:val="22"/>
          <w:szCs w:val="22"/>
        </w:rPr>
        <w:t>4</w:t>
      </w:r>
      <w:r w:rsidRPr="009E7BE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9E7BE2">
        <w:rPr>
          <w:rFonts w:ascii="Arial" w:hAnsi="Arial" w:cs="Arial"/>
          <w:b/>
          <w:sz w:val="22"/>
          <w:szCs w:val="22"/>
        </w:rPr>
        <w:t xml:space="preserve"> floor</w:t>
      </w:r>
    </w:p>
    <w:p w14:paraId="0AA73274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Nashville, Tennessee 37243</w:t>
      </w:r>
    </w:p>
    <w:p w14:paraId="4B4738DF" w14:textId="77777777" w:rsidR="006A42DA" w:rsidRPr="009E7BE2" w:rsidRDefault="006A42DA" w:rsidP="006A42DA">
      <w:pPr>
        <w:bidi/>
        <w:jc w:val="both"/>
        <w:rPr>
          <w:rFonts w:ascii="Arial" w:hAnsi="Arial" w:cs="Arial"/>
          <w:sz w:val="22"/>
          <w:szCs w:val="22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6A42DA" w:rsidRPr="009E7BE2" w14:paraId="52DDEBC5" w14:textId="77777777" w:rsidTr="00B604DE">
        <w:tc>
          <w:tcPr>
            <w:tcW w:w="10458" w:type="dxa"/>
            <w:shd w:val="clear" w:color="auto" w:fill="auto"/>
          </w:tcPr>
          <w:p w14:paraId="065DADB7" w14:textId="77777777" w:rsidR="006A42DA" w:rsidRPr="009E7BE2" w:rsidRDefault="006A42DA" w:rsidP="00B604DE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إسم مقدم الشكوى: 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26AAB770" w14:textId="77777777" w:rsidR="006A42DA" w:rsidRPr="009E7BE2" w:rsidRDefault="006A42DA" w:rsidP="006A42DA">
      <w:pPr>
        <w:bidi/>
        <w:rPr>
          <w:rFonts w:ascii="Arial" w:hAnsi="Arial" w:cs="Arial"/>
          <w:sz w:val="22"/>
          <w:szCs w:val="22"/>
        </w:rPr>
      </w:pPr>
    </w:p>
    <w:p w14:paraId="7E4C197A" w14:textId="77777777" w:rsidR="006A42DA" w:rsidRPr="00906959" w:rsidRDefault="006A42DA" w:rsidP="006A42DA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معلومات الإتصال بمقدم الشكوى *</w:t>
      </w:r>
      <w:r w:rsidRPr="00906959">
        <w:rPr>
          <w:rFonts w:ascii="Arial" w:hAnsi="Arial" w:cs="Arial"/>
          <w:bCs/>
          <w:sz w:val="24"/>
          <w:szCs w:val="24"/>
        </w:rPr>
        <w:t xml:space="preserve"> </w:t>
      </w:r>
    </w:p>
    <w:p w14:paraId="487A5CB3" w14:textId="77777777" w:rsidR="006A42DA" w:rsidRPr="009E7BE2" w:rsidRDefault="006A42DA" w:rsidP="006A42DA">
      <w:pPr>
        <w:bidi/>
        <w:rPr>
          <w:rFonts w:ascii="Arial" w:hAnsi="Arial" w:cs="Arial"/>
          <w:sz w:val="22"/>
          <w:szCs w:val="22"/>
        </w:rPr>
      </w:pPr>
    </w:p>
    <w:p w14:paraId="194310C7" w14:textId="77777777" w:rsidR="006A42DA" w:rsidRPr="00906959" w:rsidRDefault="006A42DA" w:rsidP="006A42DA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العنوان البريدي:</w:t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92"/>
        <w:gridCol w:w="1146"/>
        <w:gridCol w:w="2046"/>
        <w:gridCol w:w="1284"/>
        <w:gridCol w:w="990"/>
        <w:gridCol w:w="1800"/>
      </w:tblGrid>
      <w:tr w:rsidR="006A42DA" w:rsidRPr="009E7BE2" w14:paraId="407CC8A2" w14:textId="77777777" w:rsidTr="00B604DE">
        <w:tc>
          <w:tcPr>
            <w:tcW w:w="4338" w:type="dxa"/>
            <w:gridSpan w:val="2"/>
          </w:tcPr>
          <w:p w14:paraId="3CE75C4A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330" w:type="dxa"/>
            <w:gridSpan w:val="2"/>
          </w:tcPr>
          <w:p w14:paraId="12CC4CFD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90" w:type="dxa"/>
          </w:tcPr>
          <w:p w14:paraId="42B2520A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</w:tcPr>
          <w:p w14:paraId="4E021217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42DA" w:rsidRPr="009E7BE2" w14:paraId="55EC8B19" w14:textId="77777777" w:rsidTr="00B604DE">
        <w:tc>
          <w:tcPr>
            <w:tcW w:w="4338" w:type="dxa"/>
            <w:gridSpan w:val="2"/>
          </w:tcPr>
          <w:p w14:paraId="0E29C53F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عنوان الشارع</w:t>
            </w:r>
          </w:p>
        </w:tc>
        <w:tc>
          <w:tcPr>
            <w:tcW w:w="3330" w:type="dxa"/>
            <w:gridSpan w:val="2"/>
          </w:tcPr>
          <w:p w14:paraId="7380C5EB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990" w:type="dxa"/>
          </w:tcPr>
          <w:p w14:paraId="2E35C5E1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ولاية</w:t>
            </w:r>
          </w:p>
        </w:tc>
        <w:tc>
          <w:tcPr>
            <w:tcW w:w="1800" w:type="dxa"/>
          </w:tcPr>
          <w:p w14:paraId="5FF505CE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رمز البريدي</w:t>
            </w:r>
          </w:p>
        </w:tc>
      </w:tr>
      <w:tr w:rsidR="006A42DA" w:rsidRPr="009E7BE2" w14:paraId="33E54BF3" w14:textId="77777777" w:rsidTr="00B604DE">
        <w:tc>
          <w:tcPr>
            <w:tcW w:w="3192" w:type="dxa"/>
          </w:tcPr>
          <w:p w14:paraId="6EA1210F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192" w:type="dxa"/>
            <w:gridSpan w:val="2"/>
          </w:tcPr>
          <w:p w14:paraId="367E3AA1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074" w:type="dxa"/>
            <w:gridSpan w:val="3"/>
          </w:tcPr>
          <w:p w14:paraId="239C07D5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42DA" w:rsidRPr="009E7BE2" w14:paraId="2B016063" w14:textId="77777777" w:rsidTr="00B604DE">
        <w:tc>
          <w:tcPr>
            <w:tcW w:w="3192" w:type="dxa"/>
          </w:tcPr>
          <w:p w14:paraId="7E9F6D62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منزل</w:t>
            </w:r>
          </w:p>
        </w:tc>
        <w:tc>
          <w:tcPr>
            <w:tcW w:w="3192" w:type="dxa"/>
            <w:gridSpan w:val="2"/>
          </w:tcPr>
          <w:p w14:paraId="45344D13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عمل</w:t>
            </w:r>
          </w:p>
        </w:tc>
        <w:tc>
          <w:tcPr>
            <w:tcW w:w="4074" w:type="dxa"/>
            <w:gridSpan w:val="3"/>
          </w:tcPr>
          <w:p w14:paraId="027DB124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جوّال</w:t>
            </w:r>
          </w:p>
        </w:tc>
      </w:tr>
    </w:tbl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6A42DA" w:rsidRPr="009E7BE2" w14:paraId="73DEABE9" w14:textId="77777777" w:rsidTr="00B604DE">
        <w:tc>
          <w:tcPr>
            <w:tcW w:w="10458" w:type="dxa"/>
            <w:tcBorders>
              <w:top w:val="nil"/>
            </w:tcBorders>
            <w:shd w:val="clear" w:color="auto" w:fill="auto"/>
          </w:tcPr>
          <w:p w14:paraId="6EDB732E" w14:textId="77777777" w:rsidR="006A42DA" w:rsidRPr="009E7BE2" w:rsidRDefault="006A42DA" w:rsidP="00B604DE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عنوان البريد الإلكتروني: 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407601C1" w14:textId="77777777" w:rsidR="006A42DA" w:rsidRPr="009E7BE2" w:rsidRDefault="006A42DA" w:rsidP="006A42DA">
      <w:pPr>
        <w:bidi/>
        <w:rPr>
          <w:rFonts w:ascii="Arial" w:hAnsi="Arial" w:cs="Arial"/>
          <w:sz w:val="22"/>
          <w:szCs w:val="22"/>
        </w:rPr>
      </w:pPr>
    </w:p>
    <w:p w14:paraId="4D10ED83" w14:textId="3FD323DB" w:rsidR="00754CFE" w:rsidRPr="002E3F51" w:rsidRDefault="002E3F51" w:rsidP="00966360">
      <w:pPr>
        <w:bidi/>
        <w:rPr>
          <w:rFonts w:ascii="Arial" w:hAnsi="Arial" w:cs="Arial"/>
          <w:sz w:val="22"/>
          <w:szCs w:val="24"/>
        </w:rPr>
      </w:pPr>
      <w:r>
        <w:rPr>
          <w:rFonts w:ascii="Arial" w:hAnsi="Arial" w:cs="Arial" w:hint="cs"/>
          <w:sz w:val="22"/>
          <w:szCs w:val="24"/>
          <w:rtl/>
        </w:rPr>
        <w:t>* سنستخدم أي معلومات مزودة للإتصال بك إلا إن طلبت منا عدم القيام بذلك.</w:t>
      </w:r>
    </w:p>
    <w:p w14:paraId="1D74A4EA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754CFE" w:rsidRPr="002E3F51" w14:paraId="30874D30" w14:textId="77777777" w:rsidTr="00754CFE">
        <w:trPr>
          <w:trHeight w:val="278"/>
        </w:trPr>
        <w:tc>
          <w:tcPr>
            <w:tcW w:w="10728" w:type="dxa"/>
          </w:tcPr>
          <w:p w14:paraId="1EE7752F" w14:textId="59DA0780" w:rsidR="00754CFE" w:rsidRPr="002E3F51" w:rsidRDefault="002E3F51" w:rsidP="00966360">
            <w:pPr>
              <w:bidi/>
              <w:spacing w:before="120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تاريخ (تواريخ) </w:t>
            </w:r>
            <w:r w:rsidR="000B2AE2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حدوث </w:t>
            </w: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المعاملة غير المنصفة: </w:t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</w:p>
        </w:tc>
      </w:tr>
    </w:tbl>
    <w:p w14:paraId="51A8FE5B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p w14:paraId="5B32D3AE" w14:textId="3959BC0D" w:rsidR="00754CFE" w:rsidRPr="002E3F51" w:rsidRDefault="002E3F51" w:rsidP="00966360">
      <w:pPr>
        <w:bidi/>
        <w:rPr>
          <w:rFonts w:ascii="Arial" w:hAnsi="Arial" w:cs="Arial"/>
          <w:sz w:val="22"/>
          <w:szCs w:val="24"/>
        </w:rPr>
      </w:pPr>
      <w:r>
        <w:rPr>
          <w:rFonts w:ascii="Arial" w:hAnsi="Arial" w:cs="Arial" w:hint="cs"/>
          <w:sz w:val="22"/>
          <w:szCs w:val="24"/>
          <w:rtl/>
        </w:rPr>
        <w:t>اخبرنا كيف تعتقد أنك</w:t>
      </w:r>
      <w:r w:rsidR="000B2AE2">
        <w:rPr>
          <w:rFonts w:ascii="Arial" w:hAnsi="Arial" w:cs="Arial" w:hint="cs"/>
          <w:sz w:val="22"/>
          <w:szCs w:val="24"/>
          <w:rtl/>
        </w:rPr>
        <w:t xml:space="preserve"> واجهت معاملة غير منصفة على يد "دائرة الخدمات الإنسانية" [</w:t>
      </w:r>
      <w:r w:rsidR="00754CFE" w:rsidRPr="002E3F51">
        <w:rPr>
          <w:rFonts w:ascii="Arial" w:hAnsi="Arial" w:cs="Arial"/>
          <w:sz w:val="22"/>
          <w:szCs w:val="24"/>
        </w:rPr>
        <w:t>Department of Human Services</w:t>
      </w:r>
      <w:r w:rsidR="000B2AE2">
        <w:rPr>
          <w:rFonts w:ascii="Arial" w:hAnsi="Arial" w:cs="Arial" w:hint="cs"/>
          <w:sz w:val="22"/>
          <w:szCs w:val="24"/>
          <w:rtl/>
        </w:rPr>
        <w:t xml:space="preserve">] أو أي شخص يقدم خدمات بالنيابة عن دائرة الخدمات الإنسانية. يرجى أن تذكر أدناه الأساس </w:t>
      </w:r>
      <w:r w:rsidR="001826FD">
        <w:rPr>
          <w:rFonts w:ascii="Arial" w:hAnsi="Arial" w:cs="Arial" w:hint="cs"/>
          <w:sz w:val="22"/>
          <w:szCs w:val="24"/>
          <w:rtl/>
        </w:rPr>
        <w:t>الذي يدعوك إلى الإعتقاد أنه تم إتخاذ هذه الإجراءات غير المنصفة. راجع صفحة 2 لإستخدام الفراغ الإضافي للإجابة:</w:t>
      </w:r>
    </w:p>
    <w:p w14:paraId="47EFA642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55"/>
        <w:gridCol w:w="2345"/>
        <w:gridCol w:w="2344"/>
        <w:gridCol w:w="3458"/>
      </w:tblGrid>
      <w:tr w:rsidR="00754CFE" w:rsidRPr="002E3F51" w14:paraId="0DC9134F" w14:textId="77777777" w:rsidTr="0005285F">
        <w:tc>
          <w:tcPr>
            <w:tcW w:w="2394" w:type="dxa"/>
          </w:tcPr>
          <w:p w14:paraId="4FCA08F8" w14:textId="7735CC3D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عرق/اللون</w:t>
            </w:r>
          </w:p>
        </w:tc>
        <w:tc>
          <w:tcPr>
            <w:tcW w:w="2394" w:type="dxa"/>
          </w:tcPr>
          <w:p w14:paraId="14C6E784" w14:textId="32E1CF4D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أصل القومي</w:t>
            </w:r>
          </w:p>
        </w:tc>
        <w:tc>
          <w:tcPr>
            <w:tcW w:w="2394" w:type="dxa"/>
          </w:tcPr>
          <w:p w14:paraId="2DAC6921" w14:textId="76DC108C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جنس</w:t>
            </w:r>
          </w:p>
        </w:tc>
        <w:tc>
          <w:tcPr>
            <w:tcW w:w="3546" w:type="dxa"/>
          </w:tcPr>
          <w:p w14:paraId="4A49D6FA" w14:textId="35D22B89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دين</w:t>
            </w:r>
          </w:p>
        </w:tc>
      </w:tr>
      <w:tr w:rsidR="00754CFE" w:rsidRPr="002E3F51" w14:paraId="62F64E6B" w14:textId="77777777" w:rsidTr="0005285F">
        <w:tc>
          <w:tcPr>
            <w:tcW w:w="2394" w:type="dxa"/>
          </w:tcPr>
          <w:p w14:paraId="75F6730C" w14:textId="02FE3B7E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عمر</w:t>
            </w:r>
          </w:p>
        </w:tc>
        <w:tc>
          <w:tcPr>
            <w:tcW w:w="2394" w:type="dxa"/>
          </w:tcPr>
          <w:p w14:paraId="0AA879CA" w14:textId="1BACD123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إعاقة</w:t>
            </w:r>
          </w:p>
        </w:tc>
        <w:tc>
          <w:tcPr>
            <w:tcW w:w="5940" w:type="dxa"/>
            <w:gridSpan w:val="2"/>
          </w:tcPr>
          <w:p w14:paraId="7C54F98B" w14:textId="7ACDBD8E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</w:r>
            <w:r w:rsidR="00B604D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معتقدات السياسية</w:t>
            </w:r>
          </w:p>
        </w:tc>
      </w:tr>
    </w:tbl>
    <w:p w14:paraId="1E2B41B4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548"/>
      </w:tblGrid>
      <w:tr w:rsidR="00754CFE" w:rsidRPr="00754CFE" w14:paraId="7D6E14A6" w14:textId="77777777" w:rsidTr="0005285F">
        <w:trPr>
          <w:trHeight w:val="5930"/>
        </w:trPr>
        <w:tc>
          <w:tcPr>
            <w:tcW w:w="10548" w:type="dxa"/>
          </w:tcPr>
          <w:p w14:paraId="7C846044" w14:textId="267361EF" w:rsidR="00754CFE" w:rsidRPr="00754CFE" w:rsidRDefault="0005285F" w:rsidP="00966360">
            <w:pPr>
              <w:bidi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sz w:val="22"/>
                <w:szCs w:val="24"/>
                <w:rtl/>
              </w:rPr>
              <w:lastRenderedPageBreak/>
              <w:t>ملاحظة: إذا كانت هذه الشكوى ت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>خص</w:t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 أي برنامج مساعدة غذا</w:t>
            </w:r>
            <w:r w:rsidR="00B604DE">
              <w:rPr>
                <w:rFonts w:ascii="Arial" w:hAnsi="Arial" w:cs="Arial" w:hint="cs"/>
                <w:sz w:val="22"/>
                <w:szCs w:val="24"/>
                <w:rtl/>
              </w:rPr>
              <w:t>ئية مثل "برنامج قسائم الطعام" [</w:t>
            </w:r>
            <w:r w:rsidR="000813FE" w:rsidRPr="0005285F">
              <w:rPr>
                <w:rFonts w:ascii="Arial" w:hAnsi="Arial" w:cs="Arial"/>
                <w:sz w:val="22"/>
                <w:szCs w:val="24"/>
              </w:rPr>
              <w:t>Food Stamp Program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>]، فيمكنك إرسال شكواك مباشرةً إلى "وزارة الزراعة الأمريكية" [</w:t>
            </w:r>
            <w:r w:rsidR="000813FE" w:rsidRPr="0005285F">
              <w:rPr>
                <w:rFonts w:ascii="Arial" w:hAnsi="Arial" w:cs="Arial"/>
                <w:sz w:val="22"/>
                <w:szCs w:val="24"/>
              </w:rPr>
              <w:t>United State Department of Agriculture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 xml:space="preserve">] </w:t>
            </w:r>
            <w:r w:rsidR="000813FE" w:rsidRPr="0005285F">
              <w:rPr>
                <w:rFonts w:ascii="Arial" w:hAnsi="Arial" w:cs="Arial"/>
                <w:sz w:val="22"/>
                <w:szCs w:val="24"/>
              </w:rPr>
              <w:t>(USDA)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 xml:space="preserve"> على العنوان الوارد على الصفحة الأخيرة من هذه الإستمارة. وإن رفعت شكواك لدائرة </w:t>
            </w:r>
            <w:r w:rsidR="00754CFE" w:rsidRPr="0005285F">
              <w:rPr>
                <w:rFonts w:ascii="Arial" w:hAnsi="Arial" w:cs="Arial"/>
                <w:bCs/>
                <w:sz w:val="22"/>
                <w:szCs w:val="24"/>
              </w:rPr>
              <w:t>DHS</w:t>
            </w:r>
            <w:r w:rsidR="001826FD">
              <w:rPr>
                <w:rFonts w:ascii="Arial" w:hAnsi="Arial" w:cs="Arial" w:hint="cs"/>
                <w:b/>
                <w:sz w:val="22"/>
                <w:szCs w:val="24"/>
                <w:rtl/>
              </w:rPr>
              <w:t xml:space="preserve">، فستحال إلى وزارة </w:t>
            </w:r>
            <w:r w:rsidR="00754CFE" w:rsidRPr="0005285F">
              <w:rPr>
                <w:rFonts w:ascii="Arial" w:hAnsi="Arial" w:cs="Arial"/>
                <w:bCs/>
                <w:sz w:val="22"/>
                <w:szCs w:val="24"/>
              </w:rPr>
              <w:t>USDA</w:t>
            </w:r>
            <w:r w:rsidR="001826FD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 </w:t>
            </w:r>
            <w:r w:rsidR="001826FD">
              <w:rPr>
                <w:rFonts w:ascii="Arial" w:hAnsi="Arial" w:cs="Arial" w:hint="cs"/>
                <w:b/>
                <w:sz w:val="22"/>
                <w:szCs w:val="24"/>
                <w:rtl/>
              </w:rPr>
              <w:t>للإجابة. يرجى شرح أي معلومات متصلة بشكواك. (ارفق صفحات إضافية إن دعت الحاجة إليها)</w:t>
            </w:r>
            <w:r w:rsidR="00754CFE" w:rsidRPr="0005285F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  <w:r w:rsidR="00754CFE" w:rsidRPr="00754CFE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754CFE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031B1F91" w14:textId="77777777" w:rsidR="00754CFE" w:rsidRPr="00754CFE" w:rsidRDefault="00754CFE" w:rsidP="00966360">
      <w:pPr>
        <w:bidi/>
        <w:rPr>
          <w:rFonts w:ascii="Arial" w:hAnsi="Arial" w:cs="Arial"/>
          <w:sz w:val="22"/>
          <w:szCs w:val="22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58"/>
      </w:tblGrid>
      <w:tr w:rsidR="00754CFE" w:rsidRPr="001826FD" w14:paraId="28F1C409" w14:textId="77777777" w:rsidTr="0005285F">
        <w:tc>
          <w:tcPr>
            <w:tcW w:w="9558" w:type="dxa"/>
          </w:tcPr>
          <w:p w14:paraId="4296A982" w14:textId="62945F19" w:rsidR="00754CFE" w:rsidRPr="001826FD" w:rsidRDefault="001826FD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هل رفعت هذه الشكوى </w:t>
            </w:r>
            <w:r w:rsidR="0013625D">
              <w:rPr>
                <w:rFonts w:ascii="Arial" w:hAnsi="Arial" w:cs="Arial" w:hint="cs"/>
                <w:bCs/>
                <w:sz w:val="22"/>
                <w:szCs w:val="24"/>
                <w:rtl/>
              </w:rPr>
              <w:t>لمؤسسة أخرى</w:t>
            </w:r>
            <w:r w:rsidR="0070128B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؟ </w:t>
            </w:r>
            <w:r w:rsidR="00754CFE" w:rsidRPr="001826FD">
              <w:rPr>
                <w:rFonts w:ascii="Arial" w:hAnsi="Arial" w:cs="Arial"/>
                <w:b/>
                <w:sz w:val="22"/>
                <w:szCs w:val="24"/>
              </w:rPr>
              <w:t xml:space="preserve"> </w:t>
            </w:r>
            <w:r w:rsidR="0070128B">
              <w:rPr>
                <w:rFonts w:ascii="Arial" w:hAnsi="Arial" w:cs="Arial" w:hint="cs"/>
                <w:b/>
                <w:sz w:val="22"/>
                <w:szCs w:val="24"/>
                <w:rtl/>
              </w:rPr>
              <w:t xml:space="preserve"> 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1826FD">
              <w:rPr>
                <w:rFonts w:ascii="Arial" w:hAnsi="Arial" w:cs="Arial"/>
                <w:sz w:val="22"/>
                <w:szCs w:val="24"/>
              </w:rPr>
            </w:r>
            <w:r w:rsidR="00B604DE" w:rsidRPr="001826FD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70128B">
              <w:rPr>
                <w:rFonts w:ascii="Arial" w:hAnsi="Arial" w:cs="Arial" w:hint="cs"/>
                <w:sz w:val="22"/>
                <w:szCs w:val="24"/>
                <w:rtl/>
              </w:rPr>
              <w:t>نعم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70128B">
              <w:rPr>
                <w:rFonts w:ascii="Arial" w:hAnsi="Arial" w:cs="Arial" w:hint="cs"/>
                <w:sz w:val="22"/>
                <w:szCs w:val="24"/>
                <w:rtl/>
              </w:rPr>
              <w:t xml:space="preserve"> 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B604DE" w:rsidRPr="001826FD">
              <w:rPr>
                <w:rFonts w:ascii="Arial" w:hAnsi="Arial" w:cs="Arial"/>
                <w:sz w:val="22"/>
                <w:szCs w:val="24"/>
              </w:rPr>
            </w:r>
            <w:r w:rsidR="00B604DE" w:rsidRPr="001826FD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70128B">
              <w:rPr>
                <w:rFonts w:ascii="Arial" w:hAnsi="Arial" w:cs="Arial" w:hint="cs"/>
                <w:sz w:val="22"/>
                <w:szCs w:val="24"/>
                <w:rtl/>
              </w:rPr>
              <w:t>لا</w:t>
            </w:r>
          </w:p>
        </w:tc>
      </w:tr>
    </w:tbl>
    <w:p w14:paraId="5DFA55A6" w14:textId="77777777" w:rsidR="00754CFE" w:rsidRPr="001826FD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76"/>
      </w:tblGrid>
      <w:tr w:rsidR="00754CFE" w:rsidRPr="001826FD" w14:paraId="195CCD56" w14:textId="77777777" w:rsidTr="0005285F">
        <w:tc>
          <w:tcPr>
            <w:tcW w:w="9576" w:type="dxa"/>
          </w:tcPr>
          <w:p w14:paraId="67B4ACF9" w14:textId="7BF0ED89" w:rsidR="00754CFE" w:rsidRPr="001826FD" w:rsidRDefault="0013625D" w:rsidP="00966360">
            <w:pPr>
              <w:bidi/>
              <w:spacing w:line="480" w:lineRule="auto"/>
              <w:rPr>
                <w:rFonts w:ascii="Arial" w:hAnsi="Arial" w:cs="Arial"/>
                <w:b/>
                <w:sz w:val="22"/>
                <w:szCs w:val="24"/>
              </w:rPr>
            </w:pPr>
            <w:r w:rsidRPr="0013625D">
              <w:rPr>
                <w:rFonts w:ascii="Arial" w:hAnsi="Arial" w:cs="Arial" w:hint="cs"/>
                <w:bCs/>
                <w:sz w:val="22"/>
                <w:szCs w:val="24"/>
                <w:rtl/>
              </w:rPr>
              <w:t>إذا نعم،</w:t>
            </w: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 أي مؤسسة رفعت لها الشكوى: 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end"/>
            </w:r>
          </w:p>
        </w:tc>
      </w:tr>
    </w:tbl>
    <w:p w14:paraId="183E1FE8" w14:textId="77777777" w:rsidR="00754CFE" w:rsidRPr="00754CFE" w:rsidRDefault="00754CFE" w:rsidP="00966360">
      <w:pPr>
        <w:bidi/>
        <w:spacing w:line="480" w:lineRule="auto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778"/>
        <w:gridCol w:w="3798"/>
      </w:tblGrid>
      <w:tr w:rsidR="00754CFE" w:rsidRPr="00754CFE" w14:paraId="28B6F5FE" w14:textId="77777777" w:rsidTr="002E3F51">
        <w:tc>
          <w:tcPr>
            <w:tcW w:w="5778" w:type="dxa"/>
          </w:tcPr>
          <w:p w14:paraId="225ABB95" w14:textId="77777777" w:rsidR="00754CFE" w:rsidRPr="00754CFE" w:rsidRDefault="00754CFE" w:rsidP="00966360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798" w:type="dxa"/>
          </w:tcPr>
          <w:p w14:paraId="0DDB14BB" w14:textId="614CE60C" w:rsidR="00754CFE" w:rsidRPr="00754CFE" w:rsidRDefault="00754CFE" w:rsidP="00966360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754CF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754CF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4CFE">
              <w:rPr>
                <w:rFonts w:ascii="Arial" w:hAnsi="Arial" w:cs="Arial"/>
                <w:sz w:val="22"/>
                <w:szCs w:val="22"/>
              </w:rPr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2E3F51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754CF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4CFE">
              <w:rPr>
                <w:rFonts w:ascii="Arial" w:hAnsi="Arial" w:cs="Arial"/>
                <w:sz w:val="22"/>
                <w:szCs w:val="22"/>
              </w:rPr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2E3F51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754CF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4CFE">
              <w:rPr>
                <w:rFonts w:ascii="Arial" w:hAnsi="Arial" w:cs="Arial"/>
                <w:sz w:val="22"/>
                <w:szCs w:val="22"/>
              </w:rPr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54CFE" w:rsidRPr="00754CFE" w14:paraId="1AC23294" w14:textId="77777777" w:rsidTr="002E3F51">
        <w:trPr>
          <w:trHeight w:val="215"/>
        </w:trPr>
        <w:tc>
          <w:tcPr>
            <w:tcW w:w="5778" w:type="dxa"/>
          </w:tcPr>
          <w:p w14:paraId="0E07E39F" w14:textId="772CA25F" w:rsidR="00754CFE" w:rsidRPr="002E3F51" w:rsidRDefault="002E3F51" w:rsidP="00966360">
            <w:pPr>
              <w:bidi/>
              <w:rPr>
                <w:rFonts w:ascii="Arial" w:hAnsi="Arial" w:cs="Arial"/>
                <w:b/>
                <w:bCs/>
                <w:sz w:val="22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2"/>
                <w:szCs w:val="24"/>
                <w:rtl/>
              </w:rPr>
              <w:t>التوقيع</w:t>
            </w:r>
          </w:p>
        </w:tc>
        <w:tc>
          <w:tcPr>
            <w:tcW w:w="3798" w:type="dxa"/>
          </w:tcPr>
          <w:p w14:paraId="5FB41623" w14:textId="3059BCA7" w:rsidR="00754CFE" w:rsidRPr="002E3F51" w:rsidRDefault="002E3F51" w:rsidP="00966360">
            <w:pPr>
              <w:bidi/>
              <w:rPr>
                <w:rFonts w:ascii="Arial" w:hAnsi="Arial" w:cs="Arial"/>
                <w:b/>
                <w:bCs/>
                <w:sz w:val="22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2"/>
                <w:szCs w:val="24"/>
                <w:rtl/>
              </w:rPr>
              <w:t>التاريخ</w:t>
            </w:r>
          </w:p>
        </w:tc>
      </w:tr>
    </w:tbl>
    <w:p w14:paraId="271B26E4" w14:textId="77777777" w:rsidR="00754CFE" w:rsidRPr="00754CFE" w:rsidRDefault="00754CFE" w:rsidP="00966360">
      <w:pPr>
        <w:bidi/>
        <w:rPr>
          <w:rFonts w:ascii="Arial" w:hAnsi="Arial" w:cs="Arial"/>
          <w:sz w:val="22"/>
          <w:szCs w:val="22"/>
        </w:rPr>
      </w:pPr>
    </w:p>
    <w:p w14:paraId="0E1DC836" w14:textId="17A4C488" w:rsidR="00754CFE" w:rsidRPr="00754CFE" w:rsidRDefault="0005285F" w:rsidP="00966360">
      <w:pPr>
        <w:bidi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4"/>
          <w:szCs w:val="24"/>
          <w:rtl/>
        </w:rPr>
        <w:t xml:space="preserve">إن لم نستجب لشكواك في غضون خمسة وثلاثين (35) يوم عمل، فيرجى الإتصال بمسؤول الإمتثال على </w:t>
      </w:r>
      <w:r w:rsidR="00754CFE" w:rsidRPr="00754CFE">
        <w:rPr>
          <w:rFonts w:ascii="Arial" w:hAnsi="Arial" w:cs="Arial"/>
          <w:sz w:val="22"/>
          <w:szCs w:val="22"/>
        </w:rPr>
        <w:t>(615) 313-5711</w:t>
      </w:r>
      <w:r>
        <w:rPr>
          <w:rFonts w:ascii="Arial" w:hAnsi="Arial" w:cs="Arial" w:hint="cs"/>
          <w:sz w:val="22"/>
          <w:szCs w:val="22"/>
          <w:rtl/>
        </w:rPr>
        <w:t>.</w:t>
      </w:r>
    </w:p>
    <w:p w14:paraId="27967EA2" w14:textId="77777777" w:rsidR="00754CFE" w:rsidRPr="00754CFE" w:rsidRDefault="00754CFE" w:rsidP="00966360">
      <w:pPr>
        <w:bidi/>
        <w:rPr>
          <w:rFonts w:ascii="Arial" w:hAnsi="Arial" w:cs="Arial"/>
          <w:sz w:val="22"/>
          <w:szCs w:val="22"/>
        </w:rPr>
      </w:pPr>
    </w:p>
    <w:p w14:paraId="47405205" w14:textId="77777777" w:rsidR="00EF6DAA" w:rsidRDefault="00EF6DAA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A802F0E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129A076D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A1BA42F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517672C5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81DC549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9265391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0E60B78C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F6E2F7B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1204F4F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F8F6A6F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7BF2EAE7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12AA42B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BE8D006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D815E2E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706E90C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F273F22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754CFE" w14:paraId="304C8295" w14:textId="77777777" w:rsidTr="00754CFE">
        <w:tc>
          <w:tcPr>
            <w:tcW w:w="10728" w:type="dxa"/>
          </w:tcPr>
          <w:p w14:paraId="4B200843" w14:textId="77777777" w:rsidR="00966360" w:rsidRPr="00346BE9" w:rsidRDefault="00966360" w:rsidP="00966360">
            <w:pPr>
              <w:pStyle w:val="CM6"/>
              <w:bidi/>
              <w:spacing w:after="231" w:line="271" w:lineRule="atLeas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lastRenderedPageBreak/>
              <w:t xml:space="preserve">بيان مشترك بين 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USDA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و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HHS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في شأن عدم التمييز</w:t>
            </w:r>
          </w:p>
          <w:p w14:paraId="26E9C00B" w14:textId="77777777" w:rsidR="00966360" w:rsidRPr="008C72A5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490E1A">
              <w:rPr>
                <w:rFonts w:asciiTheme="minorBidi" w:hAnsiTheme="minorBidi" w:cstheme="minorBidi"/>
                <w:sz w:val="24"/>
                <w:szCs w:val="24"/>
                <w:rtl/>
              </w:rPr>
              <w:t>يحظر على هذه المؤسسة التمييز على أساس العرق واللون والأصل القومي والإعاقة والعمر والجنس والعمر وفي بعض الحالات، الدين أو المعتقدات السياسية.</w:t>
            </w:r>
            <w:r w:rsidRPr="008C72A5">
              <w:rPr>
                <w:rFonts w:ascii="Arial" w:eastAsia="Calibri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0792755" w14:textId="77777777" w:rsidR="00966360" w:rsidRPr="008C72A5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</w:p>
          <w:p w14:paraId="72E6D0B3" w14:textId="77777777" w:rsidR="00966360" w:rsidRPr="00490E1A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كما تحظر وزارة الزراعة الأمريكية [</w:t>
            </w:r>
            <w:r w:rsidRPr="00490E1A">
              <w:rPr>
                <w:rFonts w:ascii="Arial" w:hAnsi="Arial" w:cs="Arial"/>
                <w:sz w:val="22"/>
                <w:szCs w:val="24"/>
              </w:rPr>
              <w:t>U.S. Department of Agriculture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] التمييز على أساس العرق أو اللون أو الأصل القومي أو الجنس أو المعتقد الديني</w:t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 أو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الإعاقة أو العمر أو المعتقدات السياسية أو الإنتقام على أساس نشاط سابق للحقوق المدنية في أي برنامج أو نشاط تقوم به وزارة </w:t>
            </w:r>
            <w:r w:rsidRPr="00490E1A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أو تموله.</w:t>
            </w:r>
          </w:p>
          <w:p w14:paraId="1BE167BA" w14:textId="77777777" w:rsidR="00966360" w:rsidRPr="008C72A5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3155186C" w14:textId="77777777" w:rsidR="00966360" w:rsidRPr="00490E1A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pacing w:val="-2"/>
                <w:sz w:val="22"/>
                <w:szCs w:val="24"/>
                <w:rtl/>
              </w:rPr>
            </w:pP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وعلى ذوي الإعاقات المستلزمين لوسائل إتصال بديلة للحصول على معلومات عن البرنامج (مثل بريل أو الخط الكبير أو الشريط السمعي أو </w:t>
            </w:r>
            <w:r w:rsidRPr="00490E1A">
              <w:rPr>
                <w:rFonts w:ascii="Arial" w:eastAsia="Calibri" w:hAnsi="Arial" w:cs="Arial" w:hint="cs"/>
                <w:spacing w:val="-4"/>
                <w:sz w:val="22"/>
                <w:szCs w:val="24"/>
                <w:rtl/>
              </w:rPr>
              <w:t>لغة الإشارات الأمريكية أو إلخ.) الإتصال بالمؤسسة (للولاية أو المحلية) حيث قدموا طلباً للمخصصات. ويجوز للأفراد الصم أو ذوي الصعوبة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في السمع أو ذوي الإعاقات في النطق الإتصال بوزارة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عبر "الخدمة الفدرالية لترحيل الإتصالات" [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Federal Relay Service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] على الرقم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(800) 877-8339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. وبالإضافة إلى ذلك، قد يتم تزويد معلومات برامج بلغات غير الإنجليزية.</w:t>
            </w:r>
          </w:p>
          <w:p w14:paraId="2896B683" w14:textId="77777777" w:rsidR="00966360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rtl/>
              </w:rPr>
            </w:pPr>
          </w:p>
          <w:p w14:paraId="1D96AC62" w14:textId="77777777" w:rsidR="00966360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  <w:rtl/>
              </w:rPr>
            </w:pP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ولرفع شكوى تمييز في شأن البرنامج، يرجى إستكمال</w:t>
            </w:r>
            <w:hyperlink r:id="rId12" w:tgtFrame="extWindow" w:tooltip="Opens in new window." w:history="1">
              <w:r w:rsidRPr="00222EAF">
                <w:rPr>
                  <w:rFonts w:ascii="Arial" w:eastAsia="Calibri" w:hAnsi="Arial" w:cs="Arial"/>
                  <w:color w:val="0000FF"/>
                  <w:spacing w:val="-2"/>
                  <w:sz w:val="22"/>
                  <w:szCs w:val="22"/>
                  <w:u w:val="single"/>
                </w:rPr>
                <w:t>USDA Program Discrimination Complaint Form</w:t>
              </w:r>
            </w:hyperlink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 [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إستمارة شكوى التمييز في أحد برامج </w:t>
            </w:r>
            <w:r w:rsidRPr="00222EAF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]، </w:t>
            </w:r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>(AD-3027)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،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الموجودة على الإنترنت على:</w:t>
            </w:r>
            <w:hyperlink r:id="rId13" w:history="1">
              <w:r w:rsidRPr="005E2029">
                <w:rPr>
                  <w:rStyle w:val="Hyperlink"/>
                  <w:rFonts w:ascii="Arial" w:eastAsia="Calibri" w:hAnsi="Arial" w:cs="Arial"/>
                  <w:spacing w:val="-2"/>
                  <w:sz w:val="22"/>
                  <w:szCs w:val="22"/>
                </w:rPr>
                <w:t>http://www.ascr.usda.gov/complaint_filing_cust.html</w:t>
              </w:r>
            </w:hyperlink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>،</w:t>
            </w:r>
            <w:r>
              <w:rPr>
                <w:rFonts w:ascii="Arial" w:eastAsia="Calibri" w:hAnsi="Arial" w:cs="Arial" w:hint="cs"/>
                <w:sz w:val="22"/>
                <w:szCs w:val="22"/>
                <w:rtl/>
              </w:rPr>
              <w:t xml:space="preserve"> 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ولدى أي مكتب ل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>،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أو كتابة رسالة موجهة إلى 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ومحتوية على كافة المعلومات المطلوبة في الإستمارة. ولطلب نسخة من إستمارة الشكوى، يرجى الإتصال بالرقم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(866) 632-9992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. ويرجى تقديم إستمارتك المستكملة أو الرسالة إلى 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عبر:</w:t>
            </w:r>
          </w:p>
          <w:p w14:paraId="385FF52F" w14:textId="77777777" w:rsidR="00966360" w:rsidRPr="008C72A5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544DCDC9" w14:textId="5FB2416E" w:rsidR="00966360" w:rsidRPr="002F58EE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1)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>البريد العادي:</w:t>
            </w:r>
            <w:r w:rsidR="001826FD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1826FD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1826FD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>U.S. Department of Agriculture</w:t>
            </w:r>
          </w:p>
          <w:p w14:paraId="47DC7D53" w14:textId="77777777" w:rsidR="00966360" w:rsidRPr="002F58EE" w:rsidRDefault="00966360" w:rsidP="001826FD">
            <w:pPr>
              <w:overflowPunct/>
              <w:autoSpaceDE/>
              <w:autoSpaceDN/>
              <w:adjustRightInd/>
              <w:ind w:firstLine="3666"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sz w:val="22"/>
                <w:szCs w:val="24"/>
              </w:rPr>
              <w:t>Office of the Assistant Secretary for Civil Rights</w:t>
            </w:r>
          </w:p>
          <w:p w14:paraId="70C0A2CE" w14:textId="77777777" w:rsidR="00966360" w:rsidRPr="002F58EE" w:rsidRDefault="00966360" w:rsidP="001826FD">
            <w:pPr>
              <w:overflowPunct/>
              <w:ind w:firstLine="366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 xml:space="preserve">1400 Independence Avenue, SW </w:t>
            </w:r>
          </w:p>
          <w:p w14:paraId="2932A7E2" w14:textId="77777777" w:rsidR="00966360" w:rsidRPr="002F58EE" w:rsidRDefault="00966360" w:rsidP="001826FD">
            <w:pPr>
              <w:overflowPunct/>
              <w:ind w:firstLine="366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Washington, D.C. 20250-9410</w:t>
            </w:r>
          </w:p>
          <w:p w14:paraId="175F4413" w14:textId="77777777" w:rsidR="00966360" w:rsidRPr="002F58EE" w:rsidRDefault="00966360" w:rsidP="001826FD">
            <w:pPr>
              <w:overflowPunct/>
              <w:ind w:firstLine="357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3CC33E81" w14:textId="77777777" w:rsidR="00966360" w:rsidRPr="002F58EE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>(2)</w:t>
            </w: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الفاكس: </w:t>
            </w: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(202) 690-7442</w:t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؛ أو </w:t>
            </w:r>
          </w:p>
          <w:p w14:paraId="2941BE25" w14:textId="77777777" w:rsidR="00966360" w:rsidRPr="002F58EE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5A285EC4" w14:textId="3B2C871D" w:rsidR="00966360" w:rsidRPr="00DA4C4F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4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3)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البريد الإلكتروني: </w:t>
            </w:r>
            <w:r w:rsidRPr="002F58EE">
              <w:rPr>
                <w:rFonts w:ascii="Arial" w:eastAsia="Calibri" w:hAnsi="Arial" w:cs="Arial"/>
                <w:color w:val="0000FF"/>
                <w:sz w:val="22"/>
                <w:szCs w:val="24"/>
              </w:rPr>
              <w:t>program.intake@usda.gov</w:t>
            </w:r>
            <w:bookmarkStart w:id="0" w:name="_GoBack"/>
            <w:bookmarkEnd w:id="0"/>
          </w:p>
          <w:p w14:paraId="59C8706D" w14:textId="77777777" w:rsidR="00966360" w:rsidRPr="008C72A5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798DDCA9" w14:textId="77777777" w:rsidR="00966360" w:rsidRPr="002F58EE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ولأي معلومات أخرى تتناول مسائل متعلقة بـ"برنامج المساعدة الغذائية الإضافية" [</w:t>
            </w:r>
            <w:r w:rsidRPr="002F58EE">
              <w:rPr>
                <w:rFonts w:ascii="Arial" w:hAnsi="Arial" w:cs="Arial"/>
                <w:spacing w:val="-4"/>
                <w:sz w:val="22"/>
                <w:szCs w:val="24"/>
              </w:rPr>
              <w:t>Supplemental Nutrition Assistance Program</w:t>
            </w: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]</w:t>
            </w:r>
            <w:r w:rsidRPr="002F58EE">
              <w:rPr>
                <w:rFonts w:ascii="Arial" w:hAnsi="Arial" w:cs="Arial" w:hint="cs"/>
                <w:sz w:val="22"/>
                <w:szCs w:val="24"/>
                <w:rtl/>
              </w:rPr>
              <w:t xml:space="preserve">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SNAP)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، على الأفراد الإتصال بالخط الساخن لبرنامج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SNAP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تابع لوزارة </w:t>
            </w:r>
            <w:r w:rsidRPr="00444E2E">
              <w:rPr>
                <w:rFonts w:ascii="Arial" w:eastAsia="Calibri" w:hAnsi="Arial" w:cs="Arial"/>
                <w:spacing w:val="-8"/>
                <w:sz w:val="22"/>
                <w:szCs w:val="22"/>
              </w:rPr>
              <w:t>USDA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على الرقم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800) 221-5689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متوفر أيضاً باللغة الإسبانية،</w:t>
            </w:r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أو الإتصال بأرقام </w:t>
            </w:r>
            <w:hyperlink r:id="rId14" w:tgtFrame="extWindow" w:tooltip="Opens in new window." w:history="1">
              <w:r w:rsidRPr="00444E2E">
                <w:rPr>
                  <w:rFonts w:ascii="Arial" w:eastAsia="Calibri" w:hAnsi="Arial" w:cs="Arial"/>
                  <w:color w:val="0000FF"/>
                  <w:spacing w:val="-6"/>
                  <w:sz w:val="22"/>
                  <w:szCs w:val="22"/>
                  <w:u w:val="single"/>
                </w:rPr>
                <w:t>State Information/Hotline Numbers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[أرقام معلومات الولاية/الخطوط الساخنة] (انقر على الرابط للحصول على قائمة بأرقام الخطوط الساخنة حسب الولاية) الموجودة على الإنترنت على </w:t>
            </w:r>
            <w:hyperlink r:id="rId15" w:history="1">
              <w:r w:rsidRPr="00444E2E">
                <w:rPr>
                  <w:rStyle w:val="Hyperlink"/>
                  <w:rFonts w:ascii="Arial" w:hAnsi="Arial" w:cs="Arial"/>
                  <w:spacing w:val="-6"/>
                  <w:sz w:val="22"/>
                  <w:szCs w:val="24"/>
                </w:rPr>
                <w:t>http://www.fns.usda.gov/snap/contact_info/hotlines.htm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>.</w:t>
            </w:r>
          </w:p>
          <w:p w14:paraId="52574225" w14:textId="77777777" w:rsidR="00966360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sz w:val="16"/>
                <w:szCs w:val="18"/>
                <w:rtl/>
              </w:rPr>
            </w:pPr>
          </w:p>
          <w:p w14:paraId="78915DEE" w14:textId="77777777" w:rsidR="00966360" w:rsidRPr="00346BE9" w:rsidRDefault="00966360" w:rsidP="00966360">
            <w:pPr>
              <w:pStyle w:val="Title"/>
              <w:bidi/>
              <w:spacing w:before="120"/>
              <w:jc w:val="both"/>
              <w:rPr>
                <w:rFonts w:ascii="Arial" w:eastAsia="Calibri" w:hAnsi="Arial" w:cs="Arial"/>
                <w:b w:val="0"/>
                <w:sz w:val="22"/>
                <w:szCs w:val="24"/>
              </w:rPr>
            </w:pPr>
            <w:r w:rsidRPr="00346BE9">
              <w:rPr>
                <w:rFonts w:ascii="Arial" w:eastAsia="Calibri" w:hAnsi="Arial" w:cs="Arial" w:hint="cs"/>
                <w:spacing w:val="4"/>
                <w:sz w:val="22"/>
                <w:szCs w:val="24"/>
                <w:rtl/>
              </w:rPr>
              <w:t>و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 xml:space="preserve">لرفع شكوى تمييز في 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شأن 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>برنامج يتلقى مساعدة مالية فدرالية عبر "وزارة الصحة والخدمات الإنسانية"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</w:rPr>
              <w:t>(HHS)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، يرجى مراسلة</w:t>
            </w:r>
            <w:r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: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pacing w:val="-4"/>
                <w:sz w:val="22"/>
                <w:szCs w:val="24"/>
              </w:rPr>
              <w:t xml:space="preserve">HHS Director, Office for Civil Rights, </w:t>
            </w:r>
            <w:r w:rsidRPr="00346BE9">
              <w:rPr>
                <w:rFonts w:ascii="Arial" w:hAnsi="Arial" w:cs="Arial"/>
                <w:b w:val="0"/>
                <w:spacing w:val="-4"/>
                <w:sz w:val="22"/>
                <w:szCs w:val="24"/>
                <w:lang w:val="en-US"/>
              </w:rPr>
              <w:t>Room 515-F</w:t>
            </w:r>
            <w:r w:rsidRPr="00346BE9">
              <w:rPr>
                <w:rFonts w:ascii="Arial" w:hAnsi="Arial" w:cs="Arial"/>
                <w:b w:val="0"/>
                <w:spacing w:val="-4"/>
                <w:sz w:val="22"/>
                <w:szCs w:val="24"/>
              </w:rPr>
              <w:t>, 200 Independence Avenue, S.W., Washington, D.C. 20201</w:t>
            </w:r>
            <w:r w:rsidRPr="00346BE9">
              <w:rPr>
                <w:rFonts w:ascii="Arial" w:hAnsi="Arial" w:cs="Arial"/>
                <w:b w:val="0"/>
                <w:sz w:val="22"/>
                <w:szCs w:val="24"/>
              </w:rPr>
              <w:t xml:space="preserve"> </w:t>
            </w:r>
            <w:r w:rsidRPr="00346BE9">
              <w:rPr>
                <w:rFonts w:ascii="Arial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أو الإتصال بالرقم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202) 619-0403</w:t>
            </w:r>
            <w:r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 xml:space="preserve"> (صوت) أو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800) 537-7697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TTY)</w:t>
            </w:r>
            <w:r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>.</w:t>
            </w:r>
          </w:p>
          <w:p w14:paraId="7BCD6127" w14:textId="77777777" w:rsidR="00966360" w:rsidRDefault="00966360" w:rsidP="00966360">
            <w:pPr>
              <w:bidi/>
              <w:rPr>
                <w:rFonts w:ascii="Arial" w:hAnsi="Arial" w:cs="Arial"/>
                <w:color w:val="000000"/>
                <w:sz w:val="22"/>
                <w:szCs w:val="23"/>
              </w:rPr>
            </w:pPr>
          </w:p>
          <w:p w14:paraId="3EE347F6" w14:textId="11151260" w:rsidR="00754CFE" w:rsidRPr="00754CFE" w:rsidRDefault="00966360" w:rsidP="00966360">
            <w:pPr>
              <w:bidi/>
              <w:rPr>
                <w:rFonts w:ascii="Arial" w:hAnsi="Arial" w:cs="Arial"/>
                <w:sz w:val="18"/>
              </w:rPr>
            </w:pPr>
            <w:r w:rsidRPr="00346BE9">
              <w:rPr>
                <w:rFonts w:asciiTheme="minorBidi" w:hAnsiTheme="minorBidi" w:cstheme="minorBidi"/>
                <w:sz w:val="24"/>
                <w:szCs w:val="24"/>
                <w:rtl/>
              </w:rPr>
              <w:t>تقدم هذه المؤسسة فرصاً متكافئة في العمل</w:t>
            </w:r>
            <w:r>
              <w:rPr>
                <w:rFonts w:asciiTheme="minorBidi" w:hAnsiTheme="minorBidi" w:cstheme="minorBidi" w:hint="cs"/>
                <w:sz w:val="24"/>
                <w:szCs w:val="24"/>
                <w:rtl/>
              </w:rPr>
              <w:t>.</w:t>
            </w:r>
            <w:r w:rsidRPr="00346BE9">
              <w:rPr>
                <w:rFonts w:ascii="Arial" w:hAnsi="Arial" w:cs="Arial"/>
                <w:color w:val="000000"/>
                <w:sz w:val="22"/>
                <w:szCs w:val="23"/>
              </w:rPr>
              <w:t xml:space="preserve"> </w:t>
            </w:r>
          </w:p>
        </w:tc>
      </w:tr>
    </w:tbl>
    <w:p w14:paraId="5258BF13" w14:textId="77777777" w:rsidR="00754CFE" w:rsidRDefault="00754CFE" w:rsidP="00966360">
      <w:pPr>
        <w:pStyle w:val="CM6"/>
        <w:bidi/>
        <w:spacing w:after="231" w:line="271" w:lineRule="atLeast"/>
        <w:rPr>
          <w:rFonts w:ascii="Arial" w:hAnsi="Arial" w:cs="Arial"/>
          <w:b/>
          <w:bCs/>
          <w:color w:val="000000"/>
          <w:sz w:val="22"/>
          <w:szCs w:val="23"/>
        </w:rPr>
      </w:pPr>
    </w:p>
    <w:p w14:paraId="2FADEA06" w14:textId="77777777" w:rsidR="00754CFE" w:rsidRP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sectPr w:rsidR="00754CFE" w:rsidRPr="00754CFE" w:rsidSect="00A6179C">
      <w:footerReference w:type="default" r:id="rId16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7BE58" w14:textId="77777777" w:rsidR="009A529F" w:rsidRDefault="009A529F">
      <w:r>
        <w:separator/>
      </w:r>
    </w:p>
  </w:endnote>
  <w:endnote w:type="continuationSeparator" w:id="0">
    <w:p w14:paraId="1563714D" w14:textId="77777777" w:rsidR="009A529F" w:rsidRDefault="009A5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5BA29" w14:textId="77777777" w:rsidR="00B604DE" w:rsidRPr="00F00A1E" w:rsidRDefault="00B604DE" w:rsidP="00C67788">
    <w:pPr>
      <w:pStyle w:val="Footer"/>
      <w:bidi/>
      <w:rPr>
        <w:rFonts w:ascii="Arial" w:hAnsi="Arial" w:cs="Arial"/>
        <w:i/>
        <w:sz w:val="16"/>
        <w:szCs w:val="16"/>
      </w:rPr>
    </w:pPr>
    <w:r>
      <w:rPr>
        <w:rFonts w:ascii="Arial" w:hAnsi="Arial" w:cs="Arial" w:hint="cs"/>
        <w:iCs/>
        <w:sz w:val="16"/>
        <w:szCs w:val="16"/>
        <w:rtl/>
      </w:rPr>
      <w:t xml:space="preserve">على موظفي دائرة </w:t>
    </w:r>
    <w:proofErr w:type="spellStart"/>
    <w:r>
      <w:rPr>
        <w:rFonts w:ascii="Arial" w:hAnsi="Arial" w:cs="Arial"/>
        <w:i/>
        <w:sz w:val="16"/>
        <w:szCs w:val="16"/>
      </w:rPr>
      <w:t>T</w:t>
    </w:r>
    <w:r w:rsidRPr="002C4C86">
      <w:rPr>
        <w:rFonts w:ascii="Arial" w:hAnsi="Arial" w:cs="Arial"/>
        <w:i/>
        <w:sz w:val="16"/>
        <w:szCs w:val="16"/>
      </w:rPr>
      <w:t>DHS</w:t>
    </w:r>
    <w:proofErr w:type="spellEnd"/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 xml:space="preserve">الرجوع إلى فقرة </w:t>
    </w:r>
    <w:r w:rsidRPr="00AB2179">
      <w:rPr>
        <w:rFonts w:ascii="Arial" w:hAnsi="Arial" w:cs="Arial"/>
        <w:i/>
        <w:sz w:val="16"/>
        <w:szCs w:val="16"/>
      </w:rPr>
      <w:t>“Forms”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>[إستمارات] على الشبكة الداخلية لضمان إستخدام نسخ حالية. ولا يمكن تغيير الإستمارات بدون موافقة مسبقة.</w:t>
    </w:r>
  </w:p>
  <w:p w14:paraId="6403A69C" w14:textId="77777777" w:rsidR="00B604DE" w:rsidRPr="002C4C86" w:rsidRDefault="00B604DE" w:rsidP="00C67788">
    <w:pPr>
      <w:tabs>
        <w:tab w:val="center" w:pos="5022"/>
        <w:tab w:val="right" w:pos="10062"/>
      </w:tabs>
      <w:overflowPunct/>
      <w:bidi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 w:hint="cs"/>
        <w:i/>
        <w:iCs/>
        <w:sz w:val="16"/>
        <w:szCs w:val="16"/>
        <w:rtl/>
      </w:rPr>
      <w:t xml:space="preserve">التوزيع: مسؤول إمتثال مكتب </w:t>
    </w:r>
    <w:proofErr w:type="spellStart"/>
    <w:r>
      <w:rPr>
        <w:rFonts w:ascii="Arial" w:hAnsi="Arial" w:cs="Arial"/>
        <w:i/>
        <w:iCs/>
        <w:sz w:val="16"/>
        <w:szCs w:val="16"/>
      </w:rPr>
      <w:t>OGC</w:t>
    </w:r>
    <w:proofErr w:type="spellEnd"/>
    <w:r>
      <w:rPr>
        <w:rFonts w:ascii="Arial" w:hAnsi="Arial" w:cs="Arial" w:hint="cs"/>
        <w:i/>
        <w:iCs/>
        <w:sz w:val="16"/>
        <w:szCs w:val="16"/>
        <w:rtl/>
      </w:rPr>
      <w:t xml:space="preserve"> (الأصل)</w:t>
    </w:r>
    <w:r>
      <w:rPr>
        <w:rFonts w:ascii="Arial" w:hAnsi="Arial" w:cs="Arial"/>
        <w:i/>
        <w:iCs/>
        <w:sz w:val="16"/>
        <w:szCs w:val="16"/>
        <w:rtl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 w:hint="cs"/>
        <w:i/>
        <w:iCs/>
        <w:sz w:val="16"/>
        <w:szCs w:val="16"/>
        <w:rtl/>
      </w:rPr>
      <w:t xml:space="preserve">تصريح التصرف بالسجلات: </w:t>
    </w:r>
    <w:r>
      <w:rPr>
        <w:rFonts w:ascii="Arial" w:hAnsi="Arial" w:cs="Arial"/>
        <w:i/>
        <w:iCs/>
        <w:sz w:val="16"/>
        <w:szCs w:val="16"/>
      </w:rPr>
      <w:t>SW14</w:t>
    </w:r>
  </w:p>
  <w:p w14:paraId="7B1BA834" w14:textId="2CB1B1AC" w:rsidR="00B604DE" w:rsidRPr="002C4C86" w:rsidRDefault="00B604DE" w:rsidP="00C67788">
    <w:pPr>
      <w:pStyle w:val="Footer"/>
      <w:tabs>
        <w:tab w:val="clear" w:pos="8640"/>
        <w:tab w:val="right" w:pos="10062"/>
      </w:tabs>
      <w:bidi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2631</w:t>
    </w:r>
    <w:r>
      <w:rPr>
        <w:rFonts w:ascii="Arial" w:hAnsi="Arial" w:cs="Arial" w:hint="cs"/>
        <w:sz w:val="16"/>
        <w:szCs w:val="16"/>
        <w:rtl/>
      </w:rPr>
      <w:t xml:space="preserve"> (تعديل 10-19)</w:t>
    </w:r>
    <w:r w:rsidRPr="002C4C86">
      <w:rPr>
        <w:rFonts w:ascii="Arial" w:hAnsi="Arial" w:cs="Arial"/>
        <w:sz w:val="16"/>
        <w:szCs w:val="16"/>
      </w:rPr>
      <w:tab/>
    </w:r>
    <w:r w:rsidRPr="002C4C86">
      <w:rPr>
        <w:rFonts w:ascii="Arial" w:hAnsi="Arial" w:cs="Arial"/>
        <w:sz w:val="16"/>
        <w:szCs w:val="16"/>
      </w:rPr>
      <w:tab/>
    </w:r>
    <w:r>
      <w:rPr>
        <w:rFonts w:ascii="Arial" w:hAnsi="Arial" w:cs="Arial" w:hint="cs"/>
        <w:sz w:val="16"/>
        <w:szCs w:val="16"/>
        <w:rtl/>
      </w:rPr>
      <w:t xml:space="preserve">صفحة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  <w:r>
      <w:rPr>
        <w:rStyle w:val="PageNumber"/>
        <w:rFonts w:ascii="Arial" w:hAnsi="Arial" w:cs="Arial" w:hint="cs"/>
        <w:sz w:val="16"/>
        <w:szCs w:val="16"/>
        <w:rtl/>
      </w:rPr>
      <w:t xml:space="preserve"> من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2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4F416" w14:textId="77777777" w:rsidR="009A529F" w:rsidRDefault="009A529F">
      <w:r>
        <w:separator/>
      </w:r>
    </w:p>
  </w:footnote>
  <w:footnote w:type="continuationSeparator" w:id="0">
    <w:p w14:paraId="1016A610" w14:textId="77777777" w:rsidR="009A529F" w:rsidRDefault="009A52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LM0N7QwMjeytDRW0lEKTi0uzszPAykwrAUAp/UB9i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5285F"/>
    <w:rsid w:val="00074396"/>
    <w:rsid w:val="000813FE"/>
    <w:rsid w:val="00085BC0"/>
    <w:rsid w:val="000B2AE2"/>
    <w:rsid w:val="000B47C3"/>
    <w:rsid w:val="000C3B68"/>
    <w:rsid w:val="000C5094"/>
    <w:rsid w:val="000E42B0"/>
    <w:rsid w:val="000F3D49"/>
    <w:rsid w:val="00104796"/>
    <w:rsid w:val="00106BDD"/>
    <w:rsid w:val="0012222A"/>
    <w:rsid w:val="0012605B"/>
    <w:rsid w:val="0013625D"/>
    <w:rsid w:val="00150F9D"/>
    <w:rsid w:val="00173564"/>
    <w:rsid w:val="001815FA"/>
    <w:rsid w:val="001826FD"/>
    <w:rsid w:val="00186C9F"/>
    <w:rsid w:val="001A75DF"/>
    <w:rsid w:val="001C0026"/>
    <w:rsid w:val="001C3FD8"/>
    <w:rsid w:val="001D0F9D"/>
    <w:rsid w:val="001D3602"/>
    <w:rsid w:val="001E7A9A"/>
    <w:rsid w:val="001F6AD1"/>
    <w:rsid w:val="002154BF"/>
    <w:rsid w:val="00217BBF"/>
    <w:rsid w:val="00231D5D"/>
    <w:rsid w:val="00246199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3F51"/>
    <w:rsid w:val="002E6ADD"/>
    <w:rsid w:val="00305398"/>
    <w:rsid w:val="00305A5D"/>
    <w:rsid w:val="0031726F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406248"/>
    <w:rsid w:val="00421C44"/>
    <w:rsid w:val="0043165F"/>
    <w:rsid w:val="00434F2B"/>
    <w:rsid w:val="00442468"/>
    <w:rsid w:val="004425E1"/>
    <w:rsid w:val="0044487B"/>
    <w:rsid w:val="00451306"/>
    <w:rsid w:val="004565F5"/>
    <w:rsid w:val="00461F2E"/>
    <w:rsid w:val="00476B45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54261"/>
    <w:rsid w:val="00564355"/>
    <w:rsid w:val="00581C10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2DA"/>
    <w:rsid w:val="006A4885"/>
    <w:rsid w:val="006C1D84"/>
    <w:rsid w:val="006C7374"/>
    <w:rsid w:val="006D4DF4"/>
    <w:rsid w:val="006F0AC6"/>
    <w:rsid w:val="006F66FE"/>
    <w:rsid w:val="006F6B32"/>
    <w:rsid w:val="0070128B"/>
    <w:rsid w:val="00702277"/>
    <w:rsid w:val="007028EC"/>
    <w:rsid w:val="007064FB"/>
    <w:rsid w:val="00711009"/>
    <w:rsid w:val="00753E4A"/>
    <w:rsid w:val="00754CFE"/>
    <w:rsid w:val="00760B16"/>
    <w:rsid w:val="00771D1A"/>
    <w:rsid w:val="007803F1"/>
    <w:rsid w:val="00780613"/>
    <w:rsid w:val="00792BC0"/>
    <w:rsid w:val="00795AFA"/>
    <w:rsid w:val="007A05AA"/>
    <w:rsid w:val="007B4695"/>
    <w:rsid w:val="007C0CC8"/>
    <w:rsid w:val="007C587A"/>
    <w:rsid w:val="007D0581"/>
    <w:rsid w:val="007D255E"/>
    <w:rsid w:val="007E3E14"/>
    <w:rsid w:val="007F5E9A"/>
    <w:rsid w:val="00805668"/>
    <w:rsid w:val="00806B9A"/>
    <w:rsid w:val="008170E9"/>
    <w:rsid w:val="00835791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66360"/>
    <w:rsid w:val="009713EB"/>
    <w:rsid w:val="00983AAE"/>
    <w:rsid w:val="00991AB1"/>
    <w:rsid w:val="009A0A16"/>
    <w:rsid w:val="009A529F"/>
    <w:rsid w:val="009B464E"/>
    <w:rsid w:val="009E2229"/>
    <w:rsid w:val="00A02AE6"/>
    <w:rsid w:val="00A14E64"/>
    <w:rsid w:val="00A22D13"/>
    <w:rsid w:val="00A24FCB"/>
    <w:rsid w:val="00A35D51"/>
    <w:rsid w:val="00A404FD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04DE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272D"/>
    <w:rsid w:val="00C43772"/>
    <w:rsid w:val="00C602A0"/>
    <w:rsid w:val="00C67788"/>
    <w:rsid w:val="00C8411C"/>
    <w:rsid w:val="00C86FA3"/>
    <w:rsid w:val="00C90A42"/>
    <w:rsid w:val="00C91D24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4C4F"/>
    <w:rsid w:val="00DA66FE"/>
    <w:rsid w:val="00DB6685"/>
    <w:rsid w:val="00DE2E44"/>
    <w:rsid w:val="00DE6B4A"/>
    <w:rsid w:val="00E002E9"/>
    <w:rsid w:val="00E22ABF"/>
    <w:rsid w:val="00E35DD5"/>
    <w:rsid w:val="00E44C05"/>
    <w:rsid w:val="00E46830"/>
    <w:rsid w:val="00E47623"/>
    <w:rsid w:val="00E61319"/>
    <w:rsid w:val="00E617A7"/>
    <w:rsid w:val="00E65AF9"/>
    <w:rsid w:val="00E66B5A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54530"/>
    <w:rsid w:val="00F6117F"/>
    <w:rsid w:val="00F63F57"/>
    <w:rsid w:val="00F83568"/>
    <w:rsid w:val="00F84DA2"/>
    <w:rsid w:val="00F96A68"/>
    <w:rsid w:val="00FB3EB5"/>
    <w:rsid w:val="00FB7B4B"/>
    <w:rsid w:val="00FC1CF0"/>
    <w:rsid w:val="00FE0628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67ADEE"/>
  <w15:docId w15:val="{CC019FE7-A86C-4640-8677-79D8BEE7C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754CFE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754CFE"/>
    <w:rPr>
      <w:rFonts w:eastAsiaTheme="minorHAnsi"/>
      <w:color w:val="auto"/>
    </w:rPr>
  </w:style>
  <w:style w:type="paragraph" w:styleId="NoSpacing">
    <w:name w:val="No Spacing"/>
    <w:uiPriority w:val="1"/>
    <w:qFormat/>
    <w:rsid w:val="00835791"/>
    <w:rPr>
      <w:rFonts w:eastAsia="Calibri"/>
      <w:sz w:val="24"/>
      <w:szCs w:val="24"/>
    </w:rPr>
  </w:style>
  <w:style w:type="paragraph" w:styleId="Title">
    <w:name w:val="Title"/>
    <w:basedOn w:val="Normal"/>
    <w:link w:val="TitleChar"/>
    <w:qFormat/>
    <w:rsid w:val="00966360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966360"/>
    <w:rPr>
      <w:b/>
      <w:sz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2E3F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8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scr.usda.gov/complaint_filing_cust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ocio.usda.gov/sites/default/files/docs/2012/Complain_combined_6_8_12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yperlink" Target="http://www.fns.usda.gov/snap/contact_info/hotlines.htm" TargetMode="Externa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ns.usda.gov/snap/contact_info/hotline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3</TotalTime>
  <Pages>3</Pages>
  <Words>853</Words>
  <Characters>5567</Characters>
  <Application>Microsoft Office Word</Application>
  <DocSecurity>0</DocSecurity>
  <Lines>15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owner</cp:lastModifiedBy>
  <cp:revision>9</cp:revision>
  <cp:lastPrinted>2019-09-24T13:39:00Z</cp:lastPrinted>
  <dcterms:created xsi:type="dcterms:W3CDTF">2019-09-24T13:40:00Z</dcterms:created>
  <dcterms:modified xsi:type="dcterms:W3CDTF">2019-09-26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